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8066F97" w14:textId="77777777" w:rsidR="0075134B" w:rsidRDefault="0075134B" w:rsidP="0075134B">
      <w:pPr>
        <w:rPr>
          <w:sz w:val="22"/>
          <w:szCs w:val="22"/>
          <w:lang w:val="fr-FR"/>
        </w:rPr>
      </w:pPr>
      <w:r w:rsidRPr="009D7F30">
        <w:rPr>
          <w:bCs/>
        </w:rPr>
        <w:pict w14:anchorId="7859CD18">
          <v:rect id="_x0000_s1032" style="position:absolute;margin-left:-6pt;margin-top:3.9pt;width:489.25pt;height:662.35pt;z-index:1;mso-wrap-style:none;v-text-anchor:middle" filled="f" strokeweight="1.59mm"/>
        </w:pict>
      </w:r>
    </w:p>
    <w:p w14:paraId="49F3B21F" w14:textId="77777777" w:rsidR="001C2503" w:rsidRPr="00737E38" w:rsidRDefault="00737E38" w:rsidP="0075134B">
      <w:pPr>
        <w:rPr>
          <w:bCs/>
          <w:sz w:val="22"/>
          <w:szCs w:val="22"/>
        </w:rPr>
      </w:pPr>
      <w:r w:rsidRPr="00CE2533">
        <w:rPr>
          <w:sz w:val="22"/>
          <w:szCs w:val="22"/>
        </w:rPr>
        <w:pict w14:anchorId="281E10B9">
          <v:line id="_x0000_s1036" style="position:absolute;z-index:2" from="-1.05pt,-9.8pt" to="484.95pt,-9.8pt" strokeweight=".53mm">
            <v:stroke joinstyle="miter"/>
          </v:line>
        </w:pict>
      </w:r>
      <w:proofErr w:type="gramStart"/>
      <w:r w:rsidR="001C2503" w:rsidRPr="00CE2533">
        <w:rPr>
          <w:sz w:val="22"/>
          <w:szCs w:val="22"/>
          <w:lang w:val="fr-FR"/>
        </w:rPr>
        <w:t>Tarih:</w:t>
      </w:r>
      <w:proofErr w:type="gramEnd"/>
      <w:r w:rsidR="001C2503" w:rsidRPr="00CE2533">
        <w:rPr>
          <w:sz w:val="22"/>
          <w:szCs w:val="22"/>
          <w:lang w:val="fr-FR"/>
        </w:rPr>
        <w:t xml:space="preserve"> ....../....../20</w:t>
      </w:r>
      <w:r w:rsidR="00DD476A">
        <w:rPr>
          <w:sz w:val="22"/>
          <w:szCs w:val="22"/>
          <w:lang w:val="fr-FR"/>
        </w:rPr>
        <w:t>.</w:t>
      </w:r>
      <w:r w:rsidR="001C2503" w:rsidRPr="00CE2533">
        <w:rPr>
          <w:sz w:val="22"/>
          <w:szCs w:val="22"/>
          <w:lang w:val="fr-FR"/>
        </w:rPr>
        <w:t>...</w:t>
      </w:r>
    </w:p>
    <w:p w14:paraId="250526EE" w14:textId="77777777" w:rsidR="001C2503" w:rsidRPr="00CE2533" w:rsidRDefault="001C2503" w:rsidP="007E2193">
      <w:pPr>
        <w:spacing w:line="276" w:lineRule="auto"/>
        <w:rPr>
          <w:b/>
          <w:sz w:val="22"/>
          <w:szCs w:val="22"/>
          <w:lang w:val="fr-FR"/>
        </w:rPr>
      </w:pPr>
      <w:proofErr w:type="gramStart"/>
      <w:r w:rsidRPr="00CE2533">
        <w:rPr>
          <w:sz w:val="22"/>
          <w:szCs w:val="22"/>
          <w:lang w:val="fr-FR"/>
        </w:rPr>
        <w:t>Sayı  :</w:t>
      </w:r>
      <w:proofErr w:type="gramEnd"/>
      <w:r w:rsidRPr="00CE2533">
        <w:rPr>
          <w:sz w:val="22"/>
          <w:szCs w:val="22"/>
          <w:lang w:val="fr-FR"/>
        </w:rPr>
        <w:t>..............</w:t>
      </w:r>
      <w:r w:rsidRPr="00CE2533">
        <w:rPr>
          <w:sz w:val="22"/>
          <w:szCs w:val="22"/>
          <w:lang w:val="fr-FR"/>
        </w:rPr>
        <w:tab/>
      </w:r>
    </w:p>
    <w:p w14:paraId="51B33FDE" w14:textId="77777777" w:rsidR="001C2503" w:rsidRPr="00CE2533" w:rsidRDefault="00A92D69" w:rsidP="007E2193">
      <w:pPr>
        <w:spacing w:line="276" w:lineRule="auto"/>
        <w:jc w:val="center"/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lang w:val="fr-FR"/>
        </w:rPr>
        <w:t>LİSANSÜSTÜ EĞİTİM</w:t>
      </w:r>
      <w:r w:rsidR="001C2503" w:rsidRPr="00CE2533">
        <w:rPr>
          <w:b/>
          <w:sz w:val="22"/>
          <w:szCs w:val="22"/>
          <w:lang w:val="fr-FR"/>
        </w:rPr>
        <w:t xml:space="preserve"> ENSTİTÜSÜ MÜDÜRLÜĞÜ’NE</w:t>
      </w:r>
    </w:p>
    <w:p w14:paraId="64A60575" w14:textId="77777777" w:rsidR="001C2503" w:rsidRPr="00CE2533" w:rsidRDefault="001C2503" w:rsidP="007E2193">
      <w:pPr>
        <w:spacing w:line="276" w:lineRule="auto"/>
        <w:rPr>
          <w:sz w:val="22"/>
          <w:szCs w:val="22"/>
          <w:lang w:val="fr-FR"/>
        </w:rPr>
      </w:pPr>
    </w:p>
    <w:p w14:paraId="502C433A" w14:textId="77777777" w:rsidR="001C2503" w:rsidRDefault="001C2503" w:rsidP="007E2193">
      <w:pPr>
        <w:pStyle w:val="GvdeMetni21"/>
        <w:spacing w:line="276" w:lineRule="auto"/>
        <w:rPr>
          <w:sz w:val="22"/>
          <w:szCs w:val="22"/>
          <w:lang w:val="fr-FR"/>
        </w:rPr>
      </w:pPr>
      <w:r w:rsidRPr="00CE2533">
        <w:rPr>
          <w:rFonts w:eastAsia="Arial"/>
          <w:sz w:val="22"/>
          <w:szCs w:val="22"/>
          <w:lang w:val="fr-FR"/>
        </w:rPr>
        <w:t>…………………………………</w:t>
      </w:r>
      <w:r w:rsidRPr="00CE2533">
        <w:rPr>
          <w:sz w:val="22"/>
          <w:szCs w:val="22"/>
          <w:lang w:val="fr-FR"/>
        </w:rPr>
        <w:t xml:space="preserve">.........…………...............................Anabilim Dalı </w:t>
      </w:r>
      <w:r w:rsidR="00737E38">
        <w:rPr>
          <w:sz w:val="22"/>
          <w:szCs w:val="22"/>
          <w:lang w:val="fr-FR"/>
        </w:rPr>
        <w:t>Doktora</w:t>
      </w:r>
      <w:r w:rsidRPr="00CE2533">
        <w:rPr>
          <w:sz w:val="22"/>
          <w:szCs w:val="22"/>
          <w:lang w:val="fr-FR"/>
        </w:rPr>
        <w:t xml:space="preserve"> Programı</w:t>
      </w:r>
      <w:r w:rsidRPr="00CE2533">
        <w:rPr>
          <w:color w:val="FF0000"/>
          <w:sz w:val="22"/>
          <w:szCs w:val="22"/>
          <w:lang w:val="fr-FR"/>
        </w:rPr>
        <w:t xml:space="preserve"> </w:t>
      </w:r>
      <w:r w:rsidRPr="00CE2533">
        <w:rPr>
          <w:sz w:val="22"/>
          <w:szCs w:val="22"/>
          <w:lang w:val="fr-FR"/>
        </w:rPr>
        <w:t>öğrencisi ……………………………………………......</w:t>
      </w:r>
      <w:r w:rsidR="00737E38">
        <w:rPr>
          <w:sz w:val="22"/>
          <w:szCs w:val="22"/>
          <w:lang w:val="fr-FR"/>
        </w:rPr>
        <w:t>Doktora</w:t>
      </w:r>
      <w:r w:rsidRPr="00CE2533">
        <w:rPr>
          <w:sz w:val="22"/>
          <w:szCs w:val="22"/>
          <w:lang w:val="fr-FR"/>
        </w:rPr>
        <w:t xml:space="preserve"> Tez Sınav Tutanağı aşağıdadır.</w:t>
      </w:r>
    </w:p>
    <w:p w14:paraId="4D1BED39" w14:textId="77777777" w:rsidR="001C2503" w:rsidRPr="00CE2533" w:rsidRDefault="00CE2533" w:rsidP="00CE2533">
      <w:pPr>
        <w:spacing w:line="276" w:lineRule="auto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Gereğini arz ederim.</w:t>
      </w:r>
    </w:p>
    <w:p w14:paraId="436885CA" w14:textId="77777777" w:rsidR="00EF6C84" w:rsidRDefault="001C2503" w:rsidP="00CE2533">
      <w:pPr>
        <w:spacing w:before="120" w:line="276" w:lineRule="auto"/>
        <w:jc w:val="right"/>
        <w:rPr>
          <w:sz w:val="22"/>
          <w:szCs w:val="22"/>
          <w:lang w:val="fr-FR"/>
        </w:rPr>
      </w:pPr>
      <w:r w:rsidRPr="00CE2533">
        <w:rPr>
          <w:sz w:val="22"/>
          <w:szCs w:val="22"/>
          <w:lang w:val="fr-FR"/>
        </w:rPr>
        <w:t xml:space="preserve">                 </w:t>
      </w:r>
    </w:p>
    <w:p w14:paraId="1BE1674F" w14:textId="77777777" w:rsidR="00EF6C84" w:rsidRDefault="00EF6C84" w:rsidP="001469F4">
      <w:pPr>
        <w:spacing w:line="276" w:lineRule="auto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 xml:space="preserve">                                                                                                                                           </w:t>
      </w:r>
      <w:r w:rsidR="001C2503" w:rsidRPr="00CE2533">
        <w:rPr>
          <w:sz w:val="22"/>
          <w:szCs w:val="22"/>
          <w:lang w:val="fr-FR"/>
        </w:rPr>
        <w:t xml:space="preserve">…………………. </w:t>
      </w:r>
    </w:p>
    <w:p w14:paraId="3144FBC5" w14:textId="77777777" w:rsidR="001C2503" w:rsidRPr="00CE2533" w:rsidRDefault="001C2503" w:rsidP="001469F4">
      <w:pPr>
        <w:spacing w:line="276" w:lineRule="auto"/>
        <w:jc w:val="right"/>
        <w:rPr>
          <w:rFonts w:eastAsia="Arial"/>
          <w:sz w:val="22"/>
          <w:szCs w:val="22"/>
          <w:lang w:val="fr-FR"/>
        </w:rPr>
      </w:pPr>
      <w:r w:rsidRPr="00CE2533">
        <w:rPr>
          <w:sz w:val="22"/>
          <w:szCs w:val="22"/>
          <w:lang w:val="fr-FR"/>
        </w:rPr>
        <w:t>Anabilim Dalı Başkanı</w:t>
      </w:r>
    </w:p>
    <w:p w14:paraId="3E7B85A4" w14:textId="77777777" w:rsidR="001C2503" w:rsidRPr="00CE2533" w:rsidRDefault="001C2503" w:rsidP="001469F4">
      <w:pPr>
        <w:spacing w:line="276" w:lineRule="auto"/>
        <w:rPr>
          <w:sz w:val="22"/>
          <w:szCs w:val="22"/>
        </w:rPr>
      </w:pPr>
      <w:r w:rsidRPr="00CE2533">
        <w:rPr>
          <w:rFonts w:eastAsia="Arial"/>
          <w:sz w:val="22"/>
          <w:szCs w:val="22"/>
          <w:lang w:val="fr-FR"/>
        </w:rPr>
        <w:t xml:space="preserve">   </w:t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  <w:t xml:space="preserve">                       </w:t>
      </w:r>
      <w:r w:rsidR="00BA0349">
        <w:rPr>
          <w:sz w:val="22"/>
          <w:szCs w:val="22"/>
          <w:lang w:val="fr-FR"/>
        </w:rPr>
        <w:t xml:space="preserve">         </w:t>
      </w:r>
      <w:r w:rsidRPr="00CE2533">
        <w:rPr>
          <w:sz w:val="22"/>
          <w:szCs w:val="22"/>
          <w:lang w:val="fr-FR"/>
        </w:rPr>
        <w:t>İmza</w:t>
      </w:r>
    </w:p>
    <w:p w14:paraId="23C2AC96" w14:textId="77777777" w:rsidR="001C2503" w:rsidRPr="00CE2533" w:rsidRDefault="001C2503" w:rsidP="00E422DF">
      <w:pPr>
        <w:pBdr>
          <w:bottom w:val="single" w:sz="6" w:space="0" w:color="000000"/>
        </w:pBdr>
        <w:ind w:right="168"/>
        <w:rPr>
          <w:sz w:val="22"/>
          <w:szCs w:val="22"/>
          <w:lang w:val="fr-FR" w:eastAsia="tr-TR"/>
        </w:rPr>
      </w:pPr>
      <w:r w:rsidRPr="00CE2533">
        <w:rPr>
          <w:sz w:val="22"/>
          <w:szCs w:val="22"/>
        </w:rPr>
        <w:pict w14:anchorId="24745E8D">
          <v:line id="_x0000_s1037" style="position:absolute;z-index:3" from="-3.85pt,9.8pt" to="482.15pt,9.8pt" strokeweight=".53mm">
            <v:stroke joinstyle="miter"/>
          </v:line>
        </w:pict>
      </w:r>
    </w:p>
    <w:p w14:paraId="7E63BF52" w14:textId="77777777" w:rsidR="001C2503" w:rsidRPr="00CE2533" w:rsidRDefault="001C2503" w:rsidP="00CE2533">
      <w:pPr>
        <w:spacing w:line="276" w:lineRule="auto"/>
        <w:jc w:val="both"/>
        <w:rPr>
          <w:b/>
          <w:sz w:val="22"/>
          <w:szCs w:val="22"/>
          <w:lang w:val="fr-FR"/>
        </w:rPr>
      </w:pPr>
    </w:p>
    <w:p w14:paraId="53AF9BE8" w14:textId="77777777" w:rsidR="001C2503" w:rsidRPr="00CE2533" w:rsidRDefault="00737E38" w:rsidP="00CE2533">
      <w:pPr>
        <w:pStyle w:val="GvdeMetni21"/>
        <w:spacing w:line="276" w:lineRule="auto"/>
        <w:rPr>
          <w:sz w:val="22"/>
          <w:szCs w:val="22"/>
          <w:lang w:val="de-DE"/>
        </w:rPr>
      </w:pPr>
      <w:r>
        <w:rPr>
          <w:sz w:val="22"/>
          <w:szCs w:val="22"/>
          <w:lang w:val="fr-FR"/>
        </w:rPr>
        <w:t>Doktora</w:t>
      </w:r>
      <w:r w:rsidR="001C2503" w:rsidRPr="00CE2533">
        <w:rPr>
          <w:sz w:val="22"/>
          <w:szCs w:val="22"/>
          <w:lang w:val="fr-FR"/>
        </w:rPr>
        <w:t xml:space="preserve"> Tez Sınav Jürimiz ......</w:t>
      </w:r>
      <w:r w:rsidR="001C2503" w:rsidRPr="00CE2533">
        <w:rPr>
          <w:sz w:val="22"/>
          <w:szCs w:val="22"/>
          <w:lang w:val="de-DE"/>
        </w:rPr>
        <w:t>/....../ 20</w:t>
      </w:r>
      <w:r w:rsidR="00DD476A">
        <w:rPr>
          <w:sz w:val="22"/>
          <w:szCs w:val="22"/>
          <w:lang w:val="de-DE"/>
        </w:rPr>
        <w:t>.</w:t>
      </w:r>
      <w:r w:rsidR="001C2503" w:rsidRPr="00CE2533">
        <w:rPr>
          <w:sz w:val="22"/>
          <w:szCs w:val="22"/>
          <w:lang w:val="de-DE"/>
        </w:rPr>
        <w:t xml:space="preserve">...   tarihinde toplanmış ve adı geçen öğrenciyi </w:t>
      </w:r>
      <w:r>
        <w:rPr>
          <w:sz w:val="22"/>
          <w:szCs w:val="22"/>
          <w:lang w:val="de-DE"/>
        </w:rPr>
        <w:t>Doktora</w:t>
      </w:r>
      <w:r w:rsidR="001C2503" w:rsidRPr="00CE2533">
        <w:rPr>
          <w:sz w:val="22"/>
          <w:szCs w:val="22"/>
          <w:lang w:val="de-DE"/>
        </w:rPr>
        <w:t xml:space="preserve"> Tez Sınavına tabi tutmuştur. Sınav sonucunda adayın tezi hakkında</w:t>
      </w:r>
      <w:r w:rsidR="00B629F7" w:rsidRPr="00CE2533">
        <w:rPr>
          <w:sz w:val="22"/>
          <w:szCs w:val="22"/>
          <w:lang w:val="de-DE"/>
        </w:rPr>
        <w:t>;</w:t>
      </w:r>
    </w:p>
    <w:p w14:paraId="12FCFB82" w14:textId="77777777" w:rsidR="00B629F7" w:rsidRPr="00CE2533" w:rsidRDefault="00B629F7" w:rsidP="009A61AE">
      <w:pPr>
        <w:pStyle w:val="GvdeMetni21"/>
        <w:shd w:val="clear" w:color="auto" w:fill="FFFFFF"/>
        <w:spacing w:line="276" w:lineRule="auto"/>
        <w:rPr>
          <w:sz w:val="22"/>
          <w:szCs w:val="22"/>
          <w:lang w:val="de-DE"/>
        </w:rPr>
      </w:pPr>
    </w:p>
    <w:p w14:paraId="0E49771B" w14:textId="77777777" w:rsidR="001C2503" w:rsidRPr="00CE2533" w:rsidRDefault="00B629F7" w:rsidP="009A61AE">
      <w:pPr>
        <w:pStyle w:val="GvdeMetni21"/>
        <w:shd w:val="clear" w:color="auto" w:fill="FFFFFF"/>
        <w:spacing w:line="276" w:lineRule="auto"/>
        <w:jc w:val="center"/>
        <w:rPr>
          <w:sz w:val="22"/>
          <w:szCs w:val="22"/>
          <w:lang w:val="de-DE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  <w:lang w:val="de-DE"/>
        </w:rPr>
        <w:fldChar w:fldCharType="end"/>
      </w:r>
      <w:r w:rsidRPr="00CE2533">
        <w:rPr>
          <w:sz w:val="22"/>
          <w:szCs w:val="22"/>
          <w:lang w:val="de-DE"/>
        </w:rPr>
        <w:t xml:space="preserve"> </w:t>
      </w:r>
      <w:r w:rsidRPr="00CE2533">
        <w:rPr>
          <w:b/>
          <w:sz w:val="22"/>
          <w:szCs w:val="22"/>
          <w:lang w:val="de-DE"/>
        </w:rPr>
        <w:t>OY BİRLİĞİ</w:t>
      </w:r>
      <w:r w:rsidR="00326949" w:rsidRPr="00CE2533">
        <w:rPr>
          <w:sz w:val="22"/>
          <w:szCs w:val="22"/>
          <w:lang w:val="de-DE"/>
        </w:rPr>
        <w:tab/>
      </w:r>
      <w:r w:rsidR="00326949" w:rsidRPr="00CE2533">
        <w:rPr>
          <w:sz w:val="22"/>
          <w:szCs w:val="22"/>
          <w:lang w:val="de-DE"/>
        </w:rPr>
        <w:tab/>
      </w: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  <w:lang w:val="de-DE"/>
        </w:rPr>
        <w:fldChar w:fldCharType="end"/>
      </w:r>
      <w:r w:rsidRPr="00CE2533">
        <w:rPr>
          <w:sz w:val="22"/>
          <w:szCs w:val="22"/>
          <w:lang w:val="de-DE"/>
        </w:rPr>
        <w:t xml:space="preserve"> </w:t>
      </w:r>
      <w:r w:rsidRPr="00CE2533">
        <w:rPr>
          <w:b/>
          <w:sz w:val="22"/>
          <w:szCs w:val="22"/>
          <w:lang w:val="de-DE"/>
        </w:rPr>
        <w:t>OY ÇOKLUĞU</w:t>
      </w:r>
      <w:r w:rsidRPr="00CE2533">
        <w:rPr>
          <w:b/>
          <w:sz w:val="22"/>
          <w:szCs w:val="22"/>
          <w:vertAlign w:val="superscript"/>
          <w:lang w:val="de-DE"/>
        </w:rPr>
        <w:t>1</w:t>
      </w:r>
    </w:p>
    <w:p w14:paraId="336B0839" w14:textId="77777777" w:rsidR="00B629F7" w:rsidRPr="00CE2533" w:rsidRDefault="00475B06" w:rsidP="00CE2533">
      <w:pPr>
        <w:spacing w:line="276" w:lineRule="auto"/>
        <w:jc w:val="both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ile</w:t>
      </w:r>
      <w:r w:rsidR="00B629F7" w:rsidRPr="00CE2533">
        <w:rPr>
          <w:rFonts w:eastAsia="Arial"/>
          <w:sz w:val="22"/>
          <w:szCs w:val="22"/>
        </w:rPr>
        <w:t xml:space="preserve"> aşağıdaki kararı almıştır.</w:t>
      </w:r>
    </w:p>
    <w:p w14:paraId="2C273C23" w14:textId="77777777" w:rsidR="00B629F7" w:rsidRPr="00CE2533" w:rsidRDefault="00B629F7" w:rsidP="00CE2533">
      <w:pPr>
        <w:spacing w:line="276" w:lineRule="auto"/>
        <w:jc w:val="both"/>
        <w:rPr>
          <w:sz w:val="22"/>
          <w:szCs w:val="22"/>
        </w:rPr>
      </w:pPr>
    </w:p>
    <w:bookmarkStart w:id="0" w:name="__Fieldmark__0_231241604"/>
    <w:p w14:paraId="783AE4DA" w14:textId="77777777" w:rsidR="001C2503" w:rsidRPr="00CE2533" w:rsidRDefault="001C2503" w:rsidP="00CE2533">
      <w:pPr>
        <w:spacing w:line="276" w:lineRule="auto"/>
        <w:jc w:val="both"/>
        <w:rPr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0"/>
      <w:r w:rsidR="00EF6C84">
        <w:rPr>
          <w:sz w:val="22"/>
          <w:szCs w:val="22"/>
        </w:rPr>
        <w:t xml:space="preserve"> T</w:t>
      </w:r>
      <w:r w:rsidR="00B629F7" w:rsidRPr="00CE2533">
        <w:rPr>
          <w:sz w:val="22"/>
          <w:szCs w:val="22"/>
        </w:rPr>
        <w:t xml:space="preserve">ez </w:t>
      </w:r>
      <w:r w:rsidR="00B629F7" w:rsidRPr="00CE2533">
        <w:rPr>
          <w:b/>
          <w:sz w:val="22"/>
          <w:szCs w:val="22"/>
        </w:rPr>
        <w:t>KABUL</w:t>
      </w:r>
      <w:r w:rsidR="00B629F7" w:rsidRPr="00CE2533">
        <w:rPr>
          <w:sz w:val="22"/>
          <w:szCs w:val="22"/>
        </w:rPr>
        <w:t xml:space="preserve"> edilmiştir.</w:t>
      </w:r>
    </w:p>
    <w:bookmarkStart w:id="1" w:name="__Fieldmark__1_231241604"/>
    <w:p w14:paraId="066A6CBF" w14:textId="77777777" w:rsidR="001C2503" w:rsidRPr="00CE2533" w:rsidRDefault="001C2503" w:rsidP="00CE2533">
      <w:pPr>
        <w:spacing w:line="276" w:lineRule="auto"/>
        <w:jc w:val="both"/>
        <w:rPr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1"/>
      <w:r w:rsidR="00B629F7" w:rsidRPr="00CE2533">
        <w:rPr>
          <w:sz w:val="22"/>
          <w:szCs w:val="22"/>
        </w:rPr>
        <w:t xml:space="preserve"> </w:t>
      </w:r>
      <w:r w:rsidR="00EF6C84">
        <w:rPr>
          <w:sz w:val="22"/>
          <w:szCs w:val="22"/>
        </w:rPr>
        <w:t>T</w:t>
      </w:r>
      <w:r w:rsidR="00B629F7" w:rsidRPr="00CE2533">
        <w:rPr>
          <w:sz w:val="22"/>
          <w:szCs w:val="22"/>
        </w:rPr>
        <w:t xml:space="preserve">ezin </w:t>
      </w:r>
      <w:r w:rsidR="00B629F7" w:rsidRPr="00CE2533">
        <w:rPr>
          <w:b/>
          <w:sz w:val="22"/>
          <w:szCs w:val="22"/>
        </w:rPr>
        <w:t>DÜZELTİLMESİ</w:t>
      </w:r>
      <w:r w:rsidR="00CE2538" w:rsidRPr="00CE2533">
        <w:rPr>
          <w:b/>
          <w:sz w:val="22"/>
          <w:szCs w:val="22"/>
          <w:vertAlign w:val="superscript"/>
        </w:rPr>
        <w:t>2</w:t>
      </w:r>
      <w:r w:rsidR="00B629F7" w:rsidRPr="00CE2533">
        <w:rPr>
          <w:b/>
          <w:sz w:val="22"/>
          <w:szCs w:val="22"/>
        </w:rPr>
        <w:t xml:space="preserve"> </w:t>
      </w:r>
      <w:r w:rsidR="00B629F7" w:rsidRPr="00CE2533">
        <w:rPr>
          <w:sz w:val="22"/>
          <w:szCs w:val="22"/>
        </w:rPr>
        <w:t xml:space="preserve">kararlaştırılmıştır. </w:t>
      </w:r>
    </w:p>
    <w:bookmarkStart w:id="2" w:name="__Fieldmark__2_231241604"/>
    <w:p w14:paraId="3BDA7E14" w14:textId="77777777" w:rsidR="001C2503" w:rsidRPr="00CE2533" w:rsidRDefault="001C2503" w:rsidP="00CE2533">
      <w:pPr>
        <w:spacing w:line="276" w:lineRule="auto"/>
        <w:jc w:val="both"/>
        <w:rPr>
          <w:rFonts w:eastAsia="Arial"/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2"/>
      <w:r w:rsidR="00B629F7" w:rsidRPr="00CE2533">
        <w:rPr>
          <w:sz w:val="22"/>
          <w:szCs w:val="22"/>
        </w:rPr>
        <w:t xml:space="preserve"> </w:t>
      </w:r>
      <w:r w:rsidR="00EF6C84">
        <w:rPr>
          <w:sz w:val="22"/>
          <w:szCs w:val="22"/>
        </w:rPr>
        <w:t>A</w:t>
      </w:r>
      <w:r w:rsidR="00B629F7" w:rsidRPr="00CE2533">
        <w:rPr>
          <w:sz w:val="22"/>
          <w:szCs w:val="22"/>
        </w:rPr>
        <w:t xml:space="preserve">day başarısız bulunmuş ve tezinin </w:t>
      </w:r>
      <w:r w:rsidR="00B629F7" w:rsidRPr="00CE2533">
        <w:rPr>
          <w:b/>
          <w:sz w:val="22"/>
          <w:szCs w:val="22"/>
        </w:rPr>
        <w:t>REDDEDİLMESİ</w:t>
      </w:r>
      <w:r w:rsidR="00CE2538" w:rsidRPr="00CE2533">
        <w:rPr>
          <w:b/>
          <w:sz w:val="22"/>
          <w:szCs w:val="22"/>
          <w:vertAlign w:val="superscript"/>
        </w:rPr>
        <w:t>3</w:t>
      </w:r>
      <w:r w:rsidR="00B629F7" w:rsidRPr="00CE2533">
        <w:rPr>
          <w:b/>
          <w:sz w:val="22"/>
          <w:szCs w:val="22"/>
        </w:rPr>
        <w:t xml:space="preserve"> </w:t>
      </w:r>
      <w:r w:rsidR="00B629F7" w:rsidRPr="00CE2533">
        <w:rPr>
          <w:sz w:val="22"/>
          <w:szCs w:val="22"/>
        </w:rPr>
        <w:t>kararlaştırılmıştır.</w:t>
      </w:r>
    </w:p>
    <w:p w14:paraId="4823A2ED" w14:textId="77777777" w:rsidR="001C2503" w:rsidRDefault="001C2503" w:rsidP="00CE2533">
      <w:pPr>
        <w:spacing w:line="276" w:lineRule="auto"/>
        <w:jc w:val="both"/>
        <w:rPr>
          <w:sz w:val="22"/>
          <w:szCs w:val="22"/>
        </w:rPr>
      </w:pPr>
    </w:p>
    <w:p w14:paraId="1A2E39E3" w14:textId="77777777" w:rsidR="0075134B" w:rsidRPr="00CE2533" w:rsidRDefault="0075134B" w:rsidP="00CE2533">
      <w:pPr>
        <w:spacing w:line="276" w:lineRule="auto"/>
        <w:jc w:val="both"/>
        <w:rPr>
          <w:sz w:val="22"/>
          <w:szCs w:val="22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2308"/>
        <w:gridCol w:w="4881"/>
        <w:gridCol w:w="2530"/>
      </w:tblGrid>
      <w:tr w:rsidR="001C2503" w:rsidRPr="00CE2533" w14:paraId="3AEA491A" w14:textId="77777777" w:rsidTr="00F77B1A">
        <w:trPr>
          <w:trHeight w:val="378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A6F807E" w14:textId="77777777" w:rsidR="001C2503" w:rsidRPr="00CE2533" w:rsidRDefault="001C2503" w:rsidP="00FF5E5A">
            <w:pPr>
              <w:jc w:val="center"/>
              <w:rPr>
                <w:b/>
                <w:sz w:val="22"/>
                <w:szCs w:val="22"/>
                <w:lang w:val="fr-FR"/>
              </w:rPr>
            </w:pPr>
            <w:r w:rsidRPr="00CE2533">
              <w:rPr>
                <w:b/>
                <w:sz w:val="22"/>
                <w:szCs w:val="22"/>
                <w:lang w:val="fr-FR"/>
              </w:rPr>
              <w:t>Tez Sınav Jürisi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2A16978" w14:textId="77777777" w:rsidR="001C2503" w:rsidRPr="00CE2533" w:rsidRDefault="00B9296D" w:rsidP="00CE2533">
            <w:pPr>
              <w:spacing w:line="276" w:lineRule="auto"/>
              <w:jc w:val="center"/>
              <w:rPr>
                <w:b/>
                <w:sz w:val="22"/>
                <w:szCs w:val="22"/>
                <w:lang w:val="fr-FR"/>
              </w:rPr>
            </w:pPr>
            <w:r>
              <w:rPr>
                <w:b/>
                <w:sz w:val="22"/>
                <w:szCs w:val="22"/>
                <w:lang w:val="fr-FR"/>
              </w:rPr>
              <w:t>U</w:t>
            </w:r>
            <w:r w:rsidR="001C2503" w:rsidRPr="00CE2533">
              <w:rPr>
                <w:b/>
                <w:sz w:val="22"/>
                <w:szCs w:val="22"/>
                <w:lang w:val="fr-FR"/>
              </w:rPr>
              <w:t>nvanı, Adı Soyadı</w:t>
            </w: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57F8A3" w14:textId="77777777" w:rsidR="001C2503" w:rsidRPr="00CE2533" w:rsidRDefault="001C2503" w:rsidP="00CE2533">
            <w:pPr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b/>
                <w:sz w:val="22"/>
                <w:szCs w:val="22"/>
                <w:lang w:val="fr-FR"/>
              </w:rPr>
              <w:t>İmza</w:t>
            </w:r>
          </w:p>
        </w:tc>
      </w:tr>
      <w:tr w:rsidR="001C2503" w:rsidRPr="00CE2533" w14:paraId="28940C03" w14:textId="77777777" w:rsidTr="00F77B1A">
        <w:trPr>
          <w:trHeight w:val="414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90333A6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Tez Danışmanı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1AE152E8" w14:textId="77777777" w:rsidR="001C2503" w:rsidRPr="00CE2533" w:rsidRDefault="001C2503" w:rsidP="00CE2533">
            <w:pPr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363B76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1C2503" w:rsidRPr="00CE2533" w14:paraId="172F5978" w14:textId="77777777" w:rsidTr="00F77B1A">
        <w:trPr>
          <w:trHeight w:val="550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29DA961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577C35C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E6115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1C2503" w:rsidRPr="00CE2533" w14:paraId="1F5E8878" w14:textId="77777777" w:rsidTr="00F77B1A">
        <w:trPr>
          <w:trHeight w:val="417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E880738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1389B2C8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9C686B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77B1A" w:rsidRPr="00CE2533" w14:paraId="3FEC6FBA" w14:textId="77777777" w:rsidTr="00F77B1A">
        <w:trPr>
          <w:trHeight w:val="409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8A634E5" w14:textId="77777777" w:rsidR="00F77B1A" w:rsidRPr="00CE2533" w:rsidRDefault="00F77B1A" w:rsidP="00F77B1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B47EBBD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2B947E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77B1A" w:rsidRPr="00CE2533" w14:paraId="74B12E84" w14:textId="77777777" w:rsidTr="00F77B1A">
        <w:trPr>
          <w:trHeight w:val="414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C87171F" w14:textId="77777777" w:rsidR="00F77B1A" w:rsidRPr="00CE2533" w:rsidRDefault="00F77B1A" w:rsidP="00F77B1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158EF753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B2F6C2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</w:tbl>
    <w:p w14:paraId="4C526714" w14:textId="77777777" w:rsidR="00CE2538" w:rsidRDefault="00CE2538" w:rsidP="00BF04BA">
      <w:pPr>
        <w:rPr>
          <w:b/>
          <w:sz w:val="22"/>
          <w:szCs w:val="22"/>
          <w:shd w:val="clear" w:color="auto" w:fill="FFFF00"/>
          <w:lang w:val="fr-FR"/>
        </w:rPr>
      </w:pPr>
    </w:p>
    <w:p w14:paraId="10493E1D" w14:textId="77777777" w:rsidR="0075134B" w:rsidRPr="00CE2533" w:rsidRDefault="0075134B" w:rsidP="00BF04BA">
      <w:pPr>
        <w:rPr>
          <w:b/>
          <w:sz w:val="22"/>
          <w:szCs w:val="22"/>
          <w:shd w:val="clear" w:color="auto" w:fill="FFFF00"/>
          <w:lang w:val="fr-FR"/>
        </w:rPr>
      </w:pPr>
    </w:p>
    <w:p w14:paraId="64E09BD3" w14:textId="77777777" w:rsidR="001C2503" w:rsidRDefault="00CE2538" w:rsidP="00BF04BA">
      <w:pPr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vertAlign w:val="superscript"/>
          <w:lang w:val="fr-FR"/>
        </w:rPr>
        <w:t>1</w:t>
      </w:r>
      <w:r w:rsidRPr="00CE2533">
        <w:rPr>
          <w:b/>
          <w:sz w:val="22"/>
          <w:szCs w:val="22"/>
          <w:lang w:val="fr-FR"/>
        </w:rPr>
        <w:t>OY ÇOKLUĞU</w:t>
      </w:r>
      <w:r w:rsidRPr="00CE2533">
        <w:rPr>
          <w:sz w:val="22"/>
          <w:szCs w:val="22"/>
          <w:lang w:val="fr-FR"/>
        </w:rPr>
        <w:t xml:space="preserve"> ile alınan karar için muhalefet kararı gerekçesi raporu eklenmelidir.</w:t>
      </w:r>
    </w:p>
    <w:p w14:paraId="17C6DDD3" w14:textId="77777777" w:rsidR="0075134B" w:rsidRPr="00CE2533" w:rsidRDefault="0075134B" w:rsidP="00BF04BA">
      <w:pPr>
        <w:rPr>
          <w:sz w:val="22"/>
          <w:szCs w:val="22"/>
          <w:lang w:val="fr-FR"/>
        </w:rPr>
      </w:pPr>
    </w:p>
    <w:p w14:paraId="433897E8" w14:textId="77777777" w:rsidR="00754F9C" w:rsidRDefault="00CE2538" w:rsidP="00BF04BA">
      <w:pPr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vertAlign w:val="superscript"/>
          <w:lang w:val="fr-FR"/>
        </w:rPr>
        <w:t>2</w:t>
      </w:r>
      <w:r w:rsidRPr="00CE2533">
        <w:rPr>
          <w:b/>
          <w:sz w:val="22"/>
          <w:szCs w:val="22"/>
          <w:lang w:val="fr-FR"/>
        </w:rPr>
        <w:t>DÜZELTME</w:t>
      </w:r>
      <w:r w:rsidR="001C2503" w:rsidRPr="00CE2533">
        <w:rPr>
          <w:sz w:val="22"/>
          <w:szCs w:val="22"/>
          <w:lang w:val="fr-FR"/>
        </w:rPr>
        <w:t xml:space="preserve"> </w:t>
      </w:r>
      <w:r w:rsidRPr="00CE2533">
        <w:rPr>
          <w:sz w:val="22"/>
          <w:szCs w:val="22"/>
          <w:lang w:val="fr-FR"/>
        </w:rPr>
        <w:t>kararı için gerekçeli jüri raporu eklenmel</w:t>
      </w:r>
      <w:r w:rsidR="00F02EE8" w:rsidRPr="00CE2533">
        <w:rPr>
          <w:sz w:val="22"/>
          <w:szCs w:val="22"/>
          <w:lang w:val="fr-FR"/>
        </w:rPr>
        <w:t>i ve raporu tüm üyeler imzalamalı</w:t>
      </w:r>
      <w:r w:rsidRPr="00CE2533">
        <w:rPr>
          <w:sz w:val="22"/>
          <w:szCs w:val="22"/>
          <w:lang w:val="fr-FR"/>
        </w:rPr>
        <w:t xml:space="preserve">dır. </w:t>
      </w:r>
      <w:r w:rsidR="00042274">
        <w:rPr>
          <w:sz w:val="22"/>
          <w:szCs w:val="22"/>
          <w:lang w:val="fr-FR"/>
        </w:rPr>
        <w:t>Doktora</w:t>
      </w:r>
      <w:r w:rsidR="001C2503" w:rsidRPr="00CE2533">
        <w:rPr>
          <w:sz w:val="22"/>
          <w:szCs w:val="22"/>
          <w:lang w:val="fr-FR"/>
        </w:rPr>
        <w:t xml:space="preserve"> Tez Çalışmasında yapılması öngörülen düz</w:t>
      </w:r>
      <w:r w:rsidR="00E6197C" w:rsidRPr="00CE2533">
        <w:rPr>
          <w:sz w:val="22"/>
          <w:szCs w:val="22"/>
          <w:lang w:val="fr-FR"/>
        </w:rPr>
        <w:t xml:space="preserve">eltmeler için </w:t>
      </w:r>
      <w:r w:rsidR="00E6197C" w:rsidRPr="00042274">
        <w:rPr>
          <w:b/>
          <w:bCs/>
          <w:i/>
          <w:iCs/>
          <w:sz w:val="22"/>
          <w:szCs w:val="22"/>
          <w:lang w:val="fr-FR"/>
        </w:rPr>
        <w:t xml:space="preserve">Ek süre en fazla </w:t>
      </w:r>
      <w:r w:rsidR="00042274" w:rsidRPr="00042274">
        <w:rPr>
          <w:b/>
          <w:bCs/>
          <w:i/>
          <w:iCs/>
          <w:sz w:val="22"/>
          <w:szCs w:val="22"/>
          <w:lang w:val="fr-FR"/>
        </w:rPr>
        <w:t>6</w:t>
      </w:r>
      <w:r w:rsidR="001C2503" w:rsidRPr="00042274">
        <w:rPr>
          <w:b/>
          <w:bCs/>
          <w:i/>
          <w:iCs/>
          <w:sz w:val="22"/>
          <w:szCs w:val="22"/>
          <w:lang w:val="fr-FR"/>
        </w:rPr>
        <w:t xml:space="preserve"> aydır</w:t>
      </w:r>
      <w:r w:rsidR="001C2503" w:rsidRPr="001469F4">
        <w:rPr>
          <w:i/>
          <w:iCs/>
          <w:sz w:val="22"/>
          <w:szCs w:val="22"/>
          <w:lang w:val="fr-FR"/>
        </w:rPr>
        <w:t>.</w:t>
      </w:r>
      <w:r w:rsidRPr="00CE2533">
        <w:rPr>
          <w:sz w:val="22"/>
          <w:szCs w:val="22"/>
          <w:lang w:val="fr-FR"/>
        </w:rPr>
        <w:t xml:space="preserve"> </w:t>
      </w:r>
    </w:p>
    <w:p w14:paraId="6D287838" w14:textId="77777777" w:rsidR="0075134B" w:rsidRPr="00CE2533" w:rsidRDefault="0075134B" w:rsidP="00BF04BA">
      <w:pPr>
        <w:rPr>
          <w:sz w:val="22"/>
          <w:szCs w:val="22"/>
          <w:lang w:val="fr-FR"/>
        </w:rPr>
      </w:pPr>
    </w:p>
    <w:p w14:paraId="4498ED7C" w14:textId="77777777" w:rsidR="00EF6C84" w:rsidRDefault="00F02EE8" w:rsidP="00BF04BA">
      <w:pPr>
        <w:rPr>
          <w:sz w:val="22"/>
          <w:szCs w:val="22"/>
          <w:lang w:val="fr-FR"/>
        </w:rPr>
      </w:pPr>
      <w:r w:rsidRPr="00CE2533">
        <w:rPr>
          <w:sz w:val="22"/>
          <w:szCs w:val="22"/>
          <w:vertAlign w:val="superscript"/>
          <w:lang w:val="fr-FR"/>
        </w:rPr>
        <w:t>3</w:t>
      </w:r>
      <w:r w:rsidR="00545B96" w:rsidRPr="00545B96">
        <w:rPr>
          <w:b/>
          <w:bCs/>
          <w:sz w:val="22"/>
          <w:szCs w:val="22"/>
          <w:lang w:val="fr-FR"/>
        </w:rPr>
        <w:t>TEZ</w:t>
      </w:r>
      <w:r w:rsidR="00545B96">
        <w:rPr>
          <w:b/>
          <w:bCs/>
          <w:sz w:val="22"/>
          <w:szCs w:val="22"/>
          <w:lang w:val="fr-FR"/>
        </w:rPr>
        <w:t>İ</w:t>
      </w:r>
      <w:r w:rsidR="00CE2538" w:rsidRPr="00CE2533">
        <w:rPr>
          <w:sz w:val="22"/>
          <w:szCs w:val="22"/>
          <w:lang w:val="fr-FR"/>
        </w:rPr>
        <w:t xml:space="preserve"> </w:t>
      </w:r>
      <w:r w:rsidR="00CE2538" w:rsidRPr="00CE2533">
        <w:rPr>
          <w:b/>
          <w:sz w:val="22"/>
          <w:szCs w:val="22"/>
          <w:lang w:val="fr-FR"/>
        </w:rPr>
        <w:t xml:space="preserve">REDDEDİLEN </w:t>
      </w:r>
      <w:r w:rsidR="00CE2538" w:rsidRPr="00CE2533">
        <w:rPr>
          <w:sz w:val="22"/>
          <w:szCs w:val="22"/>
          <w:lang w:val="fr-FR"/>
        </w:rPr>
        <w:t xml:space="preserve">öğrenciler için gerekçeli jüri raporu eklenmeli ve raporu tüm üyeler imzalamalıdır. Tezi reddedilen </w:t>
      </w:r>
      <w:r w:rsidR="00B1259A" w:rsidRPr="00CE2533">
        <w:rPr>
          <w:sz w:val="22"/>
          <w:szCs w:val="22"/>
          <w:lang w:val="fr-FR"/>
        </w:rPr>
        <w:t>öğrencinin Enstitü ile ilişiği kesilir.</w:t>
      </w:r>
      <w:r w:rsidR="00CE2538" w:rsidRPr="00CE2533">
        <w:rPr>
          <w:sz w:val="22"/>
          <w:szCs w:val="22"/>
          <w:lang w:val="fr-FR"/>
        </w:rPr>
        <w:t xml:space="preserve"> </w:t>
      </w:r>
    </w:p>
    <w:p w14:paraId="39DB92AD" w14:textId="77777777" w:rsidR="0075134B" w:rsidRDefault="0075134B" w:rsidP="00BF04BA">
      <w:pPr>
        <w:rPr>
          <w:sz w:val="22"/>
          <w:szCs w:val="22"/>
          <w:lang w:val="fr-FR"/>
        </w:rPr>
      </w:pPr>
    </w:p>
    <w:p w14:paraId="3796CE84" w14:textId="77777777" w:rsidR="000A6F93" w:rsidRPr="00737E38" w:rsidRDefault="00EF6C84" w:rsidP="00737E38">
      <w:pPr>
        <w:rPr>
          <w:sz w:val="2"/>
          <w:szCs w:val="2"/>
          <w:lang w:val="fr-FR"/>
        </w:rPr>
      </w:pPr>
      <w:r w:rsidRPr="0086779F">
        <w:rPr>
          <w:b/>
          <w:bCs/>
        </w:rPr>
        <w:t>Ekler:</w:t>
      </w:r>
      <w:r w:rsidRPr="0086779F">
        <w:t xml:space="preserve"> </w:t>
      </w:r>
      <w:r>
        <w:t xml:space="preserve">Bu form </w:t>
      </w:r>
      <w:r w:rsidRPr="001469F4">
        <w:rPr>
          <w:b/>
          <w:bCs/>
          <w:i/>
          <w:iCs/>
        </w:rPr>
        <w:t>Tez Sınavı Tutanak Formu</w:t>
      </w:r>
      <w:r>
        <w:t xml:space="preserve"> ile birlikte her jüri için ayrı ayrı hazırlanıp imzalanarak Lisansüstü Eğitim Enstitüsü Müdürlüğüne teslim edilmelidir</w:t>
      </w:r>
      <w:r w:rsidR="00E422DF" w:rsidRPr="00CE2533">
        <w:rPr>
          <w:sz w:val="22"/>
          <w:szCs w:val="22"/>
          <w:lang w:val="fr-FR"/>
        </w:rPr>
        <w:br w:type="page"/>
      </w:r>
    </w:p>
    <w:tbl>
      <w:tblPr>
        <w:tblW w:w="1341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0"/>
        <w:gridCol w:w="1965"/>
        <w:gridCol w:w="1134"/>
        <w:gridCol w:w="992"/>
        <w:gridCol w:w="1285"/>
        <w:gridCol w:w="1598"/>
        <w:gridCol w:w="1598"/>
      </w:tblGrid>
      <w:tr w:rsidR="000A6F93" w:rsidRPr="00CE2533" w14:paraId="2093B929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99"/>
        </w:trPr>
        <w:tc>
          <w:tcPr>
            <w:tcW w:w="4840" w:type="dxa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D655C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Enstitü Anabilim Dalı</w:t>
            </w:r>
          </w:p>
        </w:tc>
        <w:tc>
          <w:tcPr>
            <w:tcW w:w="5376" w:type="dxa"/>
            <w:gridSpan w:val="4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8A6583B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4B790ED8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62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18C2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Öğrenci Numaras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949B386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42BAD3CF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5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B5546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Öğrencinin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5435258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60EA16A4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C7DE0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vertAlign w:val="superscript"/>
              </w:rPr>
            </w:pPr>
            <w:r w:rsidRPr="00CE2533">
              <w:rPr>
                <w:b/>
                <w:sz w:val="22"/>
                <w:szCs w:val="22"/>
              </w:rPr>
              <w:t>Tez Danışmanının Unvanı,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B55AD67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7AB4E775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383B2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Varsa İkinci Danışmanının Unvanı,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D900FA4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AA2872" w:rsidRPr="00CE2533" w14:paraId="3C37A19C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3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9206E64" w14:textId="77777777" w:rsidR="009A55CE" w:rsidRPr="00CE2533" w:rsidRDefault="00572A9B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>Tez Adı</w:t>
            </w:r>
            <w:r w:rsidR="00AA2872" w:rsidRPr="00CE2533">
              <w:rPr>
                <w:b/>
                <w:bCs/>
                <w:sz w:val="22"/>
                <w:szCs w:val="22"/>
              </w:rPr>
              <w:t>:</w:t>
            </w:r>
          </w:p>
        </w:tc>
      </w:tr>
      <w:tr w:rsidR="00AA2872" w:rsidRPr="00CE2533" w14:paraId="4E39A7BD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9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3D3FA8C0" w14:textId="77777777" w:rsidR="009A55CE" w:rsidRPr="00CE2533" w:rsidRDefault="00572A9B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 xml:space="preserve">Yeni </w:t>
            </w:r>
            <w:r w:rsidR="00AA2872" w:rsidRPr="00CE2533">
              <w:rPr>
                <w:b/>
                <w:bCs/>
                <w:sz w:val="22"/>
                <w:szCs w:val="22"/>
              </w:rPr>
              <w:t xml:space="preserve">Tez </w:t>
            </w:r>
            <w:r w:rsidRPr="00CE2533">
              <w:rPr>
                <w:b/>
                <w:bCs/>
                <w:sz w:val="22"/>
                <w:szCs w:val="22"/>
              </w:rPr>
              <w:t>Adı</w:t>
            </w:r>
            <w:r w:rsidR="00AA2872" w:rsidRPr="00CE2533">
              <w:rPr>
                <w:b/>
                <w:bCs/>
                <w:sz w:val="22"/>
                <w:szCs w:val="22"/>
              </w:rPr>
              <w:t xml:space="preserve"> (Değişmiş ise)</w:t>
            </w:r>
            <w:r w:rsidR="00F745D4" w:rsidRPr="00CE2533">
              <w:rPr>
                <w:b/>
                <w:bCs/>
                <w:sz w:val="22"/>
                <w:szCs w:val="22"/>
              </w:rPr>
              <w:t>:</w:t>
            </w:r>
          </w:p>
        </w:tc>
      </w:tr>
      <w:tr w:rsidR="00EF6C84" w:rsidRPr="00CE2533" w14:paraId="237590B7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9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14E4DD46" w14:textId="77777777" w:rsidR="00EF6C84" w:rsidRDefault="00EF6C84" w:rsidP="00EF6C84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ez adı değişmiş ise gerekçesi:</w:t>
            </w:r>
          </w:p>
          <w:p w14:paraId="2B097137" w14:textId="77777777" w:rsidR="00042274" w:rsidRDefault="00042274" w:rsidP="00042274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  <w:p w14:paraId="244919F5" w14:textId="77777777" w:rsidR="00EF6C84" w:rsidRPr="00CE2533" w:rsidRDefault="00EF6C84" w:rsidP="00201F8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1469F4">
              <w:rPr>
                <w:b/>
                <w:i/>
                <w:color w:val="FF0000"/>
                <w:sz w:val="16"/>
                <w:szCs w:val="16"/>
                <w:lang w:val="tr-TR"/>
              </w:rPr>
              <w:t>***Yeni tez adı, Enstitüye önerilen önceki tez adının özgün içeriğine sadık kalınarak yazılmalıdır.</w:t>
            </w:r>
          </w:p>
        </w:tc>
      </w:tr>
      <w:tr w:rsidR="000A6F93" w:rsidRPr="00CE2533" w14:paraId="033B964E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523"/>
        </w:trPr>
        <w:tc>
          <w:tcPr>
            <w:tcW w:w="10216" w:type="dxa"/>
            <w:gridSpan w:val="5"/>
            <w:tcBorders>
              <w:top w:val="thickThinSmallGap" w:sz="2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03D859C" w14:textId="77777777" w:rsidR="000A6F93" w:rsidRPr="00CE2533" w:rsidRDefault="000A6F93" w:rsidP="00545B9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>TEZİN DEĞERLENDİRİLMESİ</w:t>
            </w:r>
          </w:p>
        </w:tc>
      </w:tr>
      <w:tr w:rsidR="00E14CF1" w:rsidRPr="00CE2533" w14:paraId="2A91DE9E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01DFB7" w14:textId="77777777" w:rsidR="00BF04BA" w:rsidRPr="00CE2533" w:rsidRDefault="000F774F" w:rsidP="00BF04BA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ğerlendirme Kriterler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03DDD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E14CF1">
              <w:rPr>
                <w:b/>
                <w:bCs/>
                <w:sz w:val="16"/>
                <w:szCs w:val="16"/>
              </w:rPr>
              <w:t>EVE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1EB40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E14CF1">
              <w:rPr>
                <w:b/>
                <w:bCs/>
                <w:sz w:val="16"/>
                <w:szCs w:val="16"/>
              </w:rPr>
              <w:t>HAYIR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  <w:vAlign w:val="center"/>
          </w:tcPr>
          <w:p w14:paraId="742AD748" w14:textId="77777777" w:rsidR="00BF04BA" w:rsidRPr="00E14CF1" w:rsidRDefault="00E14CF1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ÜZE</w:t>
            </w:r>
            <w:r w:rsidR="00FC7F41">
              <w:rPr>
                <w:b/>
                <w:bCs/>
                <w:sz w:val="16"/>
                <w:szCs w:val="16"/>
              </w:rPr>
              <w:t>LT</w:t>
            </w:r>
            <w:r>
              <w:rPr>
                <w:b/>
                <w:bCs/>
                <w:sz w:val="16"/>
                <w:szCs w:val="16"/>
              </w:rPr>
              <w:t>ME</w:t>
            </w:r>
          </w:p>
        </w:tc>
      </w:tr>
      <w:tr w:rsidR="00E14CF1" w:rsidRPr="00CE2533" w14:paraId="5F415707" w14:textId="77777777">
        <w:tblPrEx>
          <w:tblCellMar>
            <w:top w:w="0" w:type="dxa"/>
            <w:bottom w:w="0" w:type="dxa"/>
          </w:tblCellMar>
        </w:tblPrEx>
        <w:trPr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1617CF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başlığı ve tez konusu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umlu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9C33D2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7CCE0A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3CF92BCD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598" w:type="dxa"/>
            <w:vAlign w:val="center"/>
          </w:tcPr>
          <w:p w14:paraId="3E122CF7" w14:textId="77777777" w:rsidR="00BF04BA" w:rsidRPr="00CE2533" w:rsidRDefault="00BF04BA" w:rsidP="00BF04BA">
            <w:pPr>
              <w:suppressAutoHyphens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14:paraId="5A53E33C" w14:textId="77777777" w:rsidR="00BF04BA" w:rsidRPr="00CE2533" w:rsidRDefault="00BF04BA" w:rsidP="00BF04BA">
            <w:pPr>
              <w:suppressAutoHyphens w:val="0"/>
              <w:rPr>
                <w:b/>
                <w:bCs/>
                <w:sz w:val="22"/>
                <w:szCs w:val="22"/>
              </w:rPr>
            </w:pPr>
          </w:p>
        </w:tc>
      </w:tr>
      <w:tr w:rsidR="00E14CF1" w:rsidRPr="00CE2533" w14:paraId="0518BB6F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B48666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yazım dili kolaylıkla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anlaşılıyor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94F59B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F337F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7F875019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5591E41E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0DB379D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ürkçe ve İngilizce özet ile anahtar kelimeler tez içeriğin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4F154E9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531E14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54B597EB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767B1119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E93341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noProof/>
                <w:sz w:val="22"/>
                <w:szCs w:val="22"/>
                <w:lang w:eastAsia="tr-TR"/>
              </w:rPr>
            </w:pPr>
            <w:r w:rsidRPr="00DE2353">
              <w:rPr>
                <w:noProof/>
                <w:sz w:val="22"/>
                <w:szCs w:val="22"/>
                <w:lang w:eastAsia="tr-TR"/>
              </w:rPr>
              <w:t xml:space="preserve">Tezin bulgular ve sonuç bölümü yeterli ve tez konusuna </w:t>
            </w:r>
            <w:r w:rsidRPr="00DE2353">
              <w:rPr>
                <w:b/>
                <w:bCs/>
                <w:noProof/>
                <w:sz w:val="22"/>
                <w:szCs w:val="22"/>
                <w:u w:val="single"/>
                <w:lang w:eastAsia="tr-TR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603516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132C1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186504EF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4C673286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A4BE8D6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noProof/>
                <w:sz w:val="22"/>
                <w:szCs w:val="22"/>
                <w:lang w:eastAsia="tr-TR"/>
              </w:rPr>
            </w:pPr>
            <w:r w:rsidRPr="00DE2353">
              <w:rPr>
                <w:noProof/>
                <w:sz w:val="22"/>
                <w:szCs w:val="22"/>
                <w:lang w:eastAsia="tr-TR"/>
              </w:rPr>
              <w:t xml:space="preserve">Tezdeki şekiller ve tablolar çalışmanın içeriğine </w:t>
            </w:r>
            <w:r w:rsidRPr="00DE2353">
              <w:rPr>
                <w:b/>
                <w:bCs/>
                <w:noProof/>
                <w:sz w:val="22"/>
                <w:szCs w:val="22"/>
                <w:u w:val="single"/>
                <w:lang w:eastAsia="tr-TR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304436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B5D017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3CFCE197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6F3D343F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0A2243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 elde edilen bulgular yeterinc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tartışılmış mı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D1272D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D8C416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3DE7588F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6BB01B7E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A0A4DF9" w14:textId="77777777" w:rsidR="00BF04BA" w:rsidRPr="00DE2353" w:rsidRDefault="00E14CF1" w:rsidP="00E14CF1">
            <w:pPr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ki kaynaklar yeterli v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5E1151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CB0B51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677E19C9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19C1EAA7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BAB0E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 araştırma etik kurallarına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ulmuş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7E22B5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665CE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607C4076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02221531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53BED7" w14:textId="77777777" w:rsidR="00E14CF1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ın ilgili olduğu alana katkısı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var mı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</w:tcPr>
          <w:p w14:paraId="0ACD2476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</w:tcPr>
          <w:p w14:paraId="7AFC7AFC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D9D9D9"/>
          </w:tcPr>
          <w:p w14:paraId="4307179F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7093B7E3" w14:textId="77777777" w:rsidR="001527B3" w:rsidRDefault="001527B3">
      <w:pPr>
        <w:jc w:val="both"/>
        <w:rPr>
          <w:sz w:val="22"/>
          <w:szCs w:val="22"/>
          <w:lang w:val="fr-FR"/>
        </w:rPr>
      </w:pPr>
    </w:p>
    <w:tbl>
      <w:tblPr>
        <w:tblW w:w="10207" w:type="dxa"/>
        <w:tblInd w:w="-318" w:type="dxa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1527B3" w:rsidRPr="00CE2533" w14:paraId="70926FAC" w14:textId="77777777" w:rsidTr="001527B3">
        <w:trPr>
          <w:trHeight w:val="265"/>
        </w:trPr>
        <w:tc>
          <w:tcPr>
            <w:tcW w:w="1020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6E027D6B" w14:textId="77777777" w:rsidR="001527B3" w:rsidRPr="00CE253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NUÇ</w:t>
            </w:r>
          </w:p>
        </w:tc>
      </w:tr>
      <w:tr w:rsidR="001527B3" w:rsidRPr="00CE2533" w14:paraId="0A409B38" w14:textId="77777777" w:rsidTr="001527B3">
        <w:trPr>
          <w:trHeight w:val="265"/>
        </w:trPr>
        <w:tc>
          <w:tcPr>
            <w:tcW w:w="1020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3CD318CA" w14:textId="77777777" w:rsidR="001527B3" w:rsidRPr="00CE253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096AC83D" w14:textId="77777777" w:rsid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 xml:space="preserve">Kabul Edilebilir     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  <w:r w:rsidRPr="00CE2533">
              <w:rPr>
                <w:b/>
                <w:sz w:val="22"/>
                <w:szCs w:val="22"/>
              </w:rPr>
              <w:t xml:space="preserve">            </w:t>
            </w:r>
            <w:r>
              <w:rPr>
                <w:b/>
                <w:sz w:val="22"/>
                <w:szCs w:val="22"/>
              </w:rPr>
              <w:t xml:space="preserve">     </w:t>
            </w:r>
            <w:r w:rsidRPr="00CE2533">
              <w:rPr>
                <w:b/>
                <w:sz w:val="22"/>
                <w:szCs w:val="22"/>
              </w:rPr>
              <w:t xml:space="preserve">    Düzeltme Gerekir 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  <w:r w:rsidRPr="00CE2533">
              <w:rPr>
                <w:b/>
                <w:sz w:val="22"/>
                <w:szCs w:val="22"/>
              </w:rPr>
              <w:t xml:space="preserve">                                 Re</w:t>
            </w:r>
            <w:r>
              <w:rPr>
                <w:b/>
                <w:sz w:val="22"/>
                <w:szCs w:val="22"/>
              </w:rPr>
              <w:t>t</w:t>
            </w:r>
            <w:r w:rsidRPr="00CE2533">
              <w:rPr>
                <w:b/>
                <w:sz w:val="22"/>
                <w:szCs w:val="22"/>
              </w:rPr>
              <w:t xml:space="preserve">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</w:p>
          <w:p w14:paraId="6090913E" w14:textId="77777777" w:rsid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2520E37F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Juri üyesinin varsa tez hakkındaki </w:t>
            </w:r>
            <w:proofErr w:type="gramStart"/>
            <w:r>
              <w:rPr>
                <w:b/>
                <w:sz w:val="22"/>
                <w:szCs w:val="22"/>
              </w:rPr>
              <w:t>görüşleri:…</w:t>
            </w:r>
            <w:proofErr w:type="gramEnd"/>
            <w:r>
              <w:rPr>
                <w:b/>
                <w:sz w:val="22"/>
                <w:szCs w:val="22"/>
              </w:rPr>
              <w:t>……………………………………………………………..…</w:t>
            </w:r>
          </w:p>
          <w:p w14:paraId="79C44F28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7B1DB16E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3D2CCB90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7A8A1DDD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………......</w:t>
            </w:r>
          </w:p>
          <w:p w14:paraId="1FA89D39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Jüri Üyesi</w:t>
            </w:r>
          </w:p>
          <w:p w14:paraId="22A469F4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Unvan Adı SOYADI</w:t>
            </w:r>
          </w:p>
          <w:p w14:paraId="18816BBE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380F110B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350DB59A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İmza</w:t>
            </w:r>
          </w:p>
          <w:p w14:paraId="69FCB048" w14:textId="77777777" w:rsidR="001527B3" w:rsidRPr="001527B3" w:rsidRDefault="001527B3" w:rsidP="001527B3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  <w:p w14:paraId="1E03A41B" w14:textId="77777777" w:rsidR="001527B3" w:rsidRDefault="001527B3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  <w:r>
              <w:rPr>
                <w:color w:val="000000"/>
                <w:sz w:val="16"/>
                <w:szCs w:val="16"/>
                <w:lang w:val="tr-TR"/>
              </w:rPr>
              <w:t>Değerlendirme ve Tutanak formları tez savunma sınavı</w:t>
            </w:r>
            <w:r w:rsidR="00B54116">
              <w:rPr>
                <w:color w:val="000000"/>
                <w:sz w:val="16"/>
                <w:szCs w:val="16"/>
                <w:lang w:val="tr-TR"/>
              </w:rPr>
              <w:t xml:space="preserve"> ardından</w:t>
            </w:r>
            <w:r>
              <w:rPr>
                <w:color w:val="000000"/>
                <w:sz w:val="16"/>
                <w:szCs w:val="16"/>
                <w:lang w:val="tr-TR"/>
              </w:rPr>
              <w:t xml:space="preserve"> imzaları tamamlattırıldıktan sonra 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ilgili </w:t>
            </w:r>
            <w:r w:rsidR="001970B3">
              <w:rPr>
                <w:b/>
                <w:bCs/>
                <w:color w:val="000000"/>
                <w:sz w:val="16"/>
                <w:szCs w:val="16"/>
                <w:lang w:val="tr-TR"/>
              </w:rPr>
              <w:t>Anabilim Dalı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 </w:t>
            </w:r>
            <w:r w:rsidR="001970B3">
              <w:rPr>
                <w:b/>
                <w:bCs/>
                <w:color w:val="000000"/>
                <w:sz w:val="16"/>
                <w:szCs w:val="16"/>
                <w:lang w:val="tr-TR"/>
              </w:rPr>
              <w:t>B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aşkanlığına 3 </w:t>
            </w:r>
            <w:r w:rsidR="003E307B"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iş 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gün içerisinde öğrenci tarafından </w:t>
            </w:r>
            <w:r>
              <w:rPr>
                <w:color w:val="000000"/>
                <w:sz w:val="16"/>
                <w:szCs w:val="16"/>
                <w:lang w:val="tr-TR"/>
              </w:rPr>
              <w:t xml:space="preserve">teslim edilmesi gerekmektedir. </w:t>
            </w:r>
          </w:p>
          <w:p w14:paraId="0CBB7382" w14:textId="77777777" w:rsidR="001527B3" w:rsidRDefault="001527B3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  <w:r>
              <w:rPr>
                <w:color w:val="000000"/>
                <w:sz w:val="16"/>
                <w:szCs w:val="16"/>
                <w:lang w:val="tr-TR"/>
              </w:rPr>
              <w:t xml:space="preserve">*Tez Savunma Sınavından başarılı olan öğrencilerimizin tezlerini teslim etmeleri için 1 ay süreleri bulunmaktadır. Tez teslim edilmeden önce </w:t>
            </w:r>
            <w:hyperlink r:id="rId8" w:history="1">
              <w:r w:rsidR="00726198">
                <w:rPr>
                  <w:rStyle w:val="Kpr"/>
                  <w:sz w:val="16"/>
                  <w:szCs w:val="16"/>
                  <w:lang w:val="tr-TR"/>
                </w:rPr>
                <w:t>tezkontrol@karabuk.edu.tr</w:t>
              </w:r>
            </w:hyperlink>
            <w:r w:rsidR="00726198">
              <w:rPr>
                <w:color w:val="000000"/>
                <w:sz w:val="16"/>
                <w:szCs w:val="16"/>
                <w:lang w:val="tr-TR"/>
              </w:rPr>
              <w:t xml:space="preserve"> </w:t>
            </w:r>
            <w:proofErr w:type="gramStart"/>
            <w:r w:rsidR="00726198">
              <w:rPr>
                <w:color w:val="000000"/>
                <w:sz w:val="16"/>
                <w:szCs w:val="16"/>
                <w:lang w:val="tr-TR"/>
              </w:rPr>
              <w:t>mail</w:t>
            </w:r>
            <w:proofErr w:type="gramEnd"/>
            <w:r w:rsidR="00726198">
              <w:rPr>
                <w:color w:val="000000"/>
                <w:sz w:val="16"/>
                <w:szCs w:val="16"/>
                <w:lang w:val="tr-TR"/>
              </w:rPr>
              <w:t xml:space="preserve"> adresine gönderilerek onay alınmalıdır.</w:t>
            </w:r>
          </w:p>
          <w:p w14:paraId="0E4AF196" w14:textId="77777777" w:rsidR="00737E38" w:rsidRDefault="00737E38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</w:p>
          <w:p w14:paraId="6C22B32C" w14:textId="77777777" w:rsidR="001527B3" w:rsidRP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6B8F6D1C" w14:textId="77777777" w:rsidR="00426182" w:rsidRPr="00CE2533" w:rsidRDefault="00426182" w:rsidP="00737E38">
      <w:pPr>
        <w:rPr>
          <w:sz w:val="22"/>
          <w:szCs w:val="22"/>
        </w:rPr>
      </w:pPr>
    </w:p>
    <w:sectPr w:rsidR="00426182" w:rsidRPr="00CE2533" w:rsidSect="00FF5E5A">
      <w:headerReference w:type="default" r:id="rId9"/>
      <w:pgSz w:w="11906" w:h="16838"/>
      <w:pgMar w:top="567" w:right="964" w:bottom="567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FC66A" w14:textId="77777777" w:rsidR="00372F4E" w:rsidRDefault="00372F4E" w:rsidP="00475B06">
      <w:r>
        <w:separator/>
      </w:r>
    </w:p>
  </w:endnote>
  <w:endnote w:type="continuationSeparator" w:id="0">
    <w:p w14:paraId="3911ACAE" w14:textId="77777777" w:rsidR="00372F4E" w:rsidRDefault="00372F4E" w:rsidP="0047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roid Sans"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3125F" w14:textId="77777777" w:rsidR="00372F4E" w:rsidRDefault="00372F4E" w:rsidP="00475B06">
      <w:r>
        <w:separator/>
      </w:r>
    </w:p>
  </w:footnote>
  <w:footnote w:type="continuationSeparator" w:id="0">
    <w:p w14:paraId="0C3D716B" w14:textId="77777777" w:rsidR="00372F4E" w:rsidRDefault="00372F4E" w:rsidP="0047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5" w:type="pct"/>
      <w:tblInd w:w="-284" w:type="dxa"/>
      <w:tblLook w:val="04A0" w:firstRow="1" w:lastRow="0" w:firstColumn="1" w:lastColumn="0" w:noHBand="0" w:noVBand="1"/>
    </w:tblPr>
    <w:tblGrid>
      <w:gridCol w:w="1743"/>
      <w:gridCol w:w="5568"/>
      <w:gridCol w:w="1428"/>
      <w:gridCol w:w="1576"/>
    </w:tblGrid>
    <w:tr w:rsidR="00737E38" w14:paraId="16DB5DA9" w14:textId="77777777">
      <w:trPr>
        <w:trHeight w:val="307"/>
      </w:trPr>
      <w:tc>
        <w:tcPr>
          <w:tcW w:w="845" w:type="pct"/>
          <w:vMerge w:val="restart"/>
          <w:tcBorders>
            <w:top w:val="nil"/>
            <w:left w:val="nil"/>
            <w:bottom w:val="single" w:sz="4" w:space="0" w:color="666666"/>
            <w:right w:val="nil"/>
          </w:tcBorders>
          <w:shd w:val="clear" w:color="auto" w:fill="auto"/>
          <w:vAlign w:val="center"/>
        </w:tcPr>
        <w:p w14:paraId="530B2EC5" w14:textId="77777777" w:rsidR="00737E38" w:rsidRPr="00460A5C" w:rsidRDefault="00737E38" w:rsidP="00737E38">
          <w:pPr>
            <w:pStyle w:val="stBilgi"/>
            <w:ind w:left="-115" w:right="-110"/>
            <w:jc w:val="center"/>
            <w:rPr>
              <w:rFonts w:ascii="Calibri" w:eastAsia="Calibri" w:hAnsi="Calibri"/>
              <w:b/>
              <w:bCs/>
              <w:i/>
              <w:iCs/>
              <w:szCs w:val="22"/>
            </w:rPr>
          </w:pPr>
          <w:r w:rsidRPr="00737E38">
            <w:rPr>
              <w:rFonts w:ascii="Calibri" w:eastAsia="Calibri" w:hAnsi="Calibri" w:cs="Calibri"/>
              <w:b/>
              <w:i/>
              <w:noProof/>
              <w:szCs w:val="22"/>
              <w:lang w:eastAsia="tr-TR"/>
            </w:rPr>
            <w:pict w14:anchorId="08985B2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9" o:spid="_x0000_i1025" type="#_x0000_t75" style="width:81pt;height:62.25pt;visibility:visible">
                <v:imagedata r:id="rId1" o:title=""/>
              </v:shape>
            </w:pict>
          </w:r>
        </w:p>
      </w:tc>
      <w:tc>
        <w:tcPr>
          <w:tcW w:w="2699" w:type="pct"/>
          <w:vMerge w:val="restart"/>
          <w:tcBorders>
            <w:top w:val="nil"/>
            <w:left w:val="nil"/>
            <w:right w:val="single" w:sz="4" w:space="0" w:color="auto"/>
          </w:tcBorders>
          <w:shd w:val="clear" w:color="auto" w:fill="auto"/>
          <w:vAlign w:val="center"/>
        </w:tcPr>
        <w:p w14:paraId="6F0E2C7B" w14:textId="77777777" w:rsidR="00737E38" w:rsidRPr="00460A5C" w:rsidRDefault="00737E38" w:rsidP="00737E38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T.C. </w:t>
          </w:r>
        </w:p>
        <w:p w14:paraId="0DCD60A0" w14:textId="77777777" w:rsidR="00737E38" w:rsidRPr="00460A5C" w:rsidRDefault="00737E38" w:rsidP="00737E38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KARABÜK ÜNİVERSİTESİ </w:t>
          </w:r>
        </w:p>
        <w:p w14:paraId="1B008A02" w14:textId="77777777" w:rsidR="00737E38" w:rsidRPr="00460A5C" w:rsidRDefault="00737E38" w:rsidP="00737E38">
          <w:pPr>
            <w:pStyle w:val="AralkYok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460A5C">
            <w:rPr>
              <w:rFonts w:ascii="Cambria" w:hAnsi="Cambria"/>
              <w:b/>
              <w:bCs/>
              <w:color w:val="002060"/>
              <w:sz w:val="24"/>
              <w:szCs w:val="24"/>
            </w:rPr>
            <w:t>LİSANSÜSTÜ EĞİTİM ENSTİTÜSÜ</w:t>
          </w:r>
        </w:p>
        <w:p w14:paraId="7EBB24D2" w14:textId="77777777" w:rsidR="00737E38" w:rsidRPr="00460A5C" w:rsidRDefault="00F54432" w:rsidP="00737E38">
          <w:pPr>
            <w:pStyle w:val="AralkYok"/>
            <w:jc w:val="cen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>Doktora</w:t>
          </w:r>
          <w:r w:rsidR="00737E38" w:rsidRPr="00460A5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 Tez Sınavı Tutanak Formu</w:t>
          </w: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C809209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b/>
              <w:bCs/>
              <w:sz w:val="16"/>
              <w:szCs w:val="16"/>
            </w:rPr>
          </w:pPr>
          <w:r w:rsidRPr="00460A5C">
            <w:rPr>
              <w:rFonts w:ascii="Cambria" w:eastAsia="Calibri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B6F45F4" w14:textId="77777777" w:rsidR="00737E38" w:rsidRPr="00460A5C" w:rsidRDefault="00737E38" w:rsidP="00737E38">
          <w:pPr>
            <w:pStyle w:val="stBilgi"/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  <w:t>UNİKA-FRM-</w:t>
          </w:r>
          <w:r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  <w:t>0</w:t>
          </w:r>
          <w:r w:rsidR="00F54432"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  <w:t>077</w:t>
          </w:r>
        </w:p>
      </w:tc>
    </w:tr>
    <w:tr w:rsidR="00737E38" w14:paraId="3D1FFF01" w14:textId="77777777">
      <w:trPr>
        <w:trHeight w:val="308"/>
      </w:trPr>
      <w:tc>
        <w:tcPr>
          <w:tcW w:w="845" w:type="pct"/>
          <w:vMerge/>
          <w:tcBorders>
            <w:top w:val="nil"/>
            <w:left w:val="nil"/>
            <w:bottom w:val="nil"/>
          </w:tcBorders>
          <w:shd w:val="clear" w:color="auto" w:fill="auto"/>
          <w:vAlign w:val="center"/>
        </w:tcPr>
        <w:p w14:paraId="78A4E2D3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689EAEF6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AAB0C61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Yayı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F06A61F" w14:textId="77777777" w:rsidR="00737E38" w:rsidRPr="00460A5C" w:rsidRDefault="00737E38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6.01.2022</w:t>
          </w:r>
        </w:p>
      </w:tc>
    </w:tr>
    <w:tr w:rsidR="00737E38" w14:paraId="30C2D522" w14:textId="77777777">
      <w:trPr>
        <w:trHeight w:val="307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0F869A10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39D12357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7459E0B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Revizyo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4CCD2E1" w14:textId="77777777" w:rsidR="00737E38" w:rsidRPr="00460A5C" w:rsidRDefault="00927D47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02.05.2023</w:t>
          </w:r>
        </w:p>
      </w:tc>
    </w:tr>
    <w:tr w:rsidR="00737E38" w14:paraId="1B3F7312" w14:textId="77777777">
      <w:trPr>
        <w:trHeight w:val="308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3D77598F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26B3A57B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E0340D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Revizyo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839C4CB" w14:textId="77777777" w:rsidR="00737E38" w:rsidRPr="00460A5C" w:rsidRDefault="00927D47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1</w:t>
          </w:r>
        </w:p>
      </w:tc>
    </w:tr>
  </w:tbl>
  <w:p w14:paraId="6C2E2C6A" w14:textId="77777777" w:rsidR="00737E38" w:rsidRDefault="00737E38" w:rsidP="00737E38">
    <w:pPr>
      <w:pStyle w:val="stBilgi"/>
    </w:pPr>
  </w:p>
  <w:p w14:paraId="426AC529" w14:textId="77777777" w:rsidR="00737E38" w:rsidRDefault="00737E3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338655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DIyNjQzNDcwMrJU0lEKTi0uzszPAykwqgUARR5GqCwAAAA="/>
  </w:docVars>
  <w:rsids>
    <w:rsidRoot w:val="00E3106F"/>
    <w:rsid w:val="00013AAB"/>
    <w:rsid w:val="000143C8"/>
    <w:rsid w:val="00042274"/>
    <w:rsid w:val="000A6F93"/>
    <w:rsid w:val="000B7F6E"/>
    <w:rsid w:val="000E7C96"/>
    <w:rsid w:val="000F33D1"/>
    <w:rsid w:val="000F3ACB"/>
    <w:rsid w:val="000F774F"/>
    <w:rsid w:val="001469F4"/>
    <w:rsid w:val="001527B3"/>
    <w:rsid w:val="001970B3"/>
    <w:rsid w:val="001C2503"/>
    <w:rsid w:val="001E1ADB"/>
    <w:rsid w:val="00201F85"/>
    <w:rsid w:val="002033DC"/>
    <w:rsid w:val="002903E6"/>
    <w:rsid w:val="00292C5C"/>
    <w:rsid w:val="002D3650"/>
    <w:rsid w:val="002F4DC2"/>
    <w:rsid w:val="00326949"/>
    <w:rsid w:val="00362DFB"/>
    <w:rsid w:val="00372846"/>
    <w:rsid w:val="00372F4E"/>
    <w:rsid w:val="003B795A"/>
    <w:rsid w:val="003C4F26"/>
    <w:rsid w:val="003E307B"/>
    <w:rsid w:val="00426182"/>
    <w:rsid w:val="00461039"/>
    <w:rsid w:val="00474463"/>
    <w:rsid w:val="00475B06"/>
    <w:rsid w:val="004D4E67"/>
    <w:rsid w:val="004E3C47"/>
    <w:rsid w:val="00520044"/>
    <w:rsid w:val="00545B96"/>
    <w:rsid w:val="00553AB0"/>
    <w:rsid w:val="00566B16"/>
    <w:rsid w:val="00572A9B"/>
    <w:rsid w:val="005C73FA"/>
    <w:rsid w:val="006C7F0F"/>
    <w:rsid w:val="007113F0"/>
    <w:rsid w:val="00726198"/>
    <w:rsid w:val="00737E38"/>
    <w:rsid w:val="0075134B"/>
    <w:rsid w:val="00754F9C"/>
    <w:rsid w:val="007E2193"/>
    <w:rsid w:val="008225D7"/>
    <w:rsid w:val="0088140C"/>
    <w:rsid w:val="00881F06"/>
    <w:rsid w:val="008B1109"/>
    <w:rsid w:val="008C6600"/>
    <w:rsid w:val="008D14EE"/>
    <w:rsid w:val="008D1C93"/>
    <w:rsid w:val="00927D47"/>
    <w:rsid w:val="00981EBC"/>
    <w:rsid w:val="009A55CE"/>
    <w:rsid w:val="009A61AE"/>
    <w:rsid w:val="009D7F30"/>
    <w:rsid w:val="00A32FD8"/>
    <w:rsid w:val="00A53FBA"/>
    <w:rsid w:val="00A92D69"/>
    <w:rsid w:val="00AA2872"/>
    <w:rsid w:val="00AE32F3"/>
    <w:rsid w:val="00B1259A"/>
    <w:rsid w:val="00B15894"/>
    <w:rsid w:val="00B54116"/>
    <w:rsid w:val="00B629F7"/>
    <w:rsid w:val="00B9296D"/>
    <w:rsid w:val="00BA0349"/>
    <w:rsid w:val="00BF04BA"/>
    <w:rsid w:val="00C05E87"/>
    <w:rsid w:val="00C07450"/>
    <w:rsid w:val="00CC3213"/>
    <w:rsid w:val="00CE2533"/>
    <w:rsid w:val="00CE2538"/>
    <w:rsid w:val="00D4513C"/>
    <w:rsid w:val="00D57498"/>
    <w:rsid w:val="00D75697"/>
    <w:rsid w:val="00D85C87"/>
    <w:rsid w:val="00DD476A"/>
    <w:rsid w:val="00DE2353"/>
    <w:rsid w:val="00DE3D5D"/>
    <w:rsid w:val="00E14CF1"/>
    <w:rsid w:val="00E3106F"/>
    <w:rsid w:val="00E422DF"/>
    <w:rsid w:val="00E6197C"/>
    <w:rsid w:val="00E971AF"/>
    <w:rsid w:val="00EA103A"/>
    <w:rsid w:val="00EB3B30"/>
    <w:rsid w:val="00ED380F"/>
    <w:rsid w:val="00EF6C84"/>
    <w:rsid w:val="00F02EE8"/>
    <w:rsid w:val="00F54432"/>
    <w:rsid w:val="00F60304"/>
    <w:rsid w:val="00F679BF"/>
    <w:rsid w:val="00F745D4"/>
    <w:rsid w:val="00F77B1A"/>
    <w:rsid w:val="00FC7F41"/>
    <w:rsid w:val="00FF05DB"/>
    <w:rsid w:val="00FF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oNotEmbedSmartTags/>
  <w:decimalSymbol w:val=","/>
  <w:listSeparator w:val=";"/>
  <w14:docId w14:val="4D491ADC"/>
  <w15:chartTrackingRefBased/>
  <w15:docId w15:val="{3595CA7E-908D-423A-873F-EC96F5CC4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182"/>
    <w:pPr>
      <w:suppressAutoHyphens/>
    </w:pPr>
    <w:rPr>
      <w:lang w:val="en-US" w:eastAsia="zh-C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4"/>
      <w:lang w:val="tr-TR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line="360" w:lineRule="auto"/>
      <w:jc w:val="center"/>
      <w:outlineLvl w:val="1"/>
    </w:pPr>
    <w:rPr>
      <w:i/>
      <w:sz w:val="24"/>
      <w:lang w:val="tr-TR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line="360" w:lineRule="auto"/>
      <w:jc w:val="both"/>
      <w:outlineLvl w:val="2"/>
    </w:pPr>
    <w:rPr>
      <w:b/>
      <w:sz w:val="24"/>
      <w:lang w:val="tr-TR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pBdr>
        <w:top w:val="single" w:sz="6" w:space="0" w:color="000000"/>
        <w:left w:val="single" w:sz="6" w:space="0" w:color="000000"/>
        <w:bottom w:val="single" w:sz="6" w:space="1" w:color="000000"/>
        <w:right w:val="single" w:sz="6" w:space="0" w:color="000000"/>
      </w:pBd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numPr>
        <w:ilvl w:val="5"/>
        <w:numId w:val="1"/>
      </w:numPr>
      <w:spacing w:line="360" w:lineRule="auto"/>
      <w:jc w:val="both"/>
      <w:outlineLvl w:val="5"/>
    </w:pPr>
    <w:rPr>
      <w:sz w:val="24"/>
      <w:lang w:val="tr-TR"/>
    </w:rPr>
  </w:style>
  <w:style w:type="paragraph" w:styleId="Balk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1440"/>
      </w:tabs>
      <w:jc w:val="both"/>
      <w:outlineLvl w:val="6"/>
    </w:pPr>
    <w:rPr>
      <w:b/>
      <w:i/>
      <w:sz w:val="24"/>
    </w:rPr>
  </w:style>
  <w:style w:type="paragraph" w:styleId="Balk8">
    <w:name w:val="heading 8"/>
    <w:basedOn w:val="Normal"/>
    <w:next w:val="Normal"/>
    <w:qFormat/>
    <w:pPr>
      <w:keepNext/>
      <w:numPr>
        <w:ilvl w:val="7"/>
        <w:numId w:val="1"/>
      </w:numPr>
      <w:outlineLvl w:val="7"/>
    </w:pPr>
    <w:rPr>
      <w:sz w:val="24"/>
    </w:rPr>
  </w:style>
  <w:style w:type="paragraph" w:styleId="Balk9">
    <w:name w:val="heading 9"/>
    <w:basedOn w:val="Normal"/>
    <w:next w:val="Normal"/>
    <w:qFormat/>
    <w:pPr>
      <w:keepNext/>
      <w:numPr>
        <w:ilvl w:val="8"/>
        <w:numId w:val="1"/>
      </w:numPr>
      <w:ind w:left="720" w:hanging="720"/>
      <w:outlineLvl w:val="8"/>
    </w:pPr>
    <w:rPr>
      <w:b/>
      <w:sz w:val="24"/>
    </w:rPr>
  </w:style>
  <w:style w:type="character" w:default="1" w:styleId="VarsaylanParagrafYazTipi">
    <w:name w:val="Default Paragraph Font"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3z0">
    <w:name w:val="WW8Num3z0"/>
    <w:rPr>
      <w:rFonts w:ascii="Wingdings" w:hAnsi="Wingdings" w:cs="Wingdings"/>
    </w:rPr>
  </w:style>
  <w:style w:type="character" w:customStyle="1" w:styleId="WW8Num5z0">
    <w:name w:val="WW8Num5z0"/>
    <w:rPr>
      <w:rFonts w:ascii="Wingdings" w:hAnsi="Wingdings" w:cs="Wingdings"/>
    </w:rPr>
  </w:style>
  <w:style w:type="character" w:customStyle="1" w:styleId="WW8Num6z0">
    <w:name w:val="WW8Num6z0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Wingdings"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3z0">
    <w:name w:val="WW8Num13z0"/>
    <w:rPr>
      <w:rFonts w:ascii="Wingdings" w:hAnsi="Wingdings" w:cs="Wingdings"/>
    </w:rPr>
  </w:style>
  <w:style w:type="character" w:customStyle="1" w:styleId="WW8Num14z0">
    <w:name w:val="WW8Num14z0"/>
    <w:rPr>
      <w:rFonts w:ascii="Wingdings" w:hAnsi="Wingdings" w:cs="Wingdings"/>
    </w:rPr>
  </w:style>
  <w:style w:type="character" w:customStyle="1" w:styleId="VarsaylanParagrafYazTipi1">
    <w:name w:val="Varsayılan Paragraf Yazı Tipi1"/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Droid Sans" w:hAnsi="Arial" w:cs="Lohit Hindi"/>
      <w:sz w:val="28"/>
      <w:szCs w:val="28"/>
    </w:rPr>
  </w:style>
  <w:style w:type="paragraph" w:styleId="GvdeMetni">
    <w:name w:val="Body Text"/>
    <w:basedOn w:val="Normal"/>
    <w:pPr>
      <w:spacing w:line="360" w:lineRule="auto"/>
      <w:jc w:val="both"/>
    </w:pPr>
    <w:rPr>
      <w:lang w:val="tr-TR"/>
    </w:rPr>
  </w:style>
  <w:style w:type="paragraph" w:styleId="Liste">
    <w:name w:val="List"/>
    <w:basedOn w:val="GvdeMetni"/>
    <w:rPr>
      <w:rFonts w:cs="Lohit Hind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GvdeMetni21">
    <w:name w:val="Gövde Metni 21"/>
    <w:basedOn w:val="Normal"/>
    <w:pPr>
      <w:jc w:val="both"/>
    </w:pPr>
    <w:rPr>
      <w:sz w:val="24"/>
    </w:rPr>
  </w:style>
  <w:style w:type="paragraph" w:customStyle="1" w:styleId="GvdeMetni31">
    <w:name w:val="Gövde Metni 31"/>
    <w:basedOn w:val="Normal"/>
    <w:pPr>
      <w:spacing w:line="360" w:lineRule="auto"/>
    </w:pPr>
    <w:rPr>
      <w:sz w:val="24"/>
    </w:rPr>
  </w:style>
  <w:style w:type="paragraph" w:customStyle="1" w:styleId="ResimYazs1">
    <w:name w:val="Resim Yazısı1"/>
    <w:basedOn w:val="Normal"/>
    <w:next w:val="Normal"/>
    <w:pPr>
      <w:spacing w:line="360" w:lineRule="auto"/>
      <w:jc w:val="both"/>
    </w:pPr>
    <w:rPr>
      <w:sz w:val="24"/>
    </w:rPr>
  </w:style>
  <w:style w:type="paragraph" w:styleId="stBilgi">
    <w:name w:val="header"/>
    <w:aliases w:val="Üstbilgi"/>
    <w:basedOn w:val="Normal"/>
    <w:link w:val="stBilgiChar"/>
    <w:pPr>
      <w:tabs>
        <w:tab w:val="center" w:pos="4703"/>
        <w:tab w:val="right" w:pos="9406"/>
      </w:tabs>
    </w:pPr>
    <w:rPr>
      <w:sz w:val="24"/>
    </w:rPr>
  </w:style>
  <w:style w:type="paragraph" w:styleId="GvdeMetniGirintisi">
    <w:name w:val="Body Text Indent"/>
    <w:basedOn w:val="Normal"/>
    <w:pPr>
      <w:spacing w:line="360" w:lineRule="auto"/>
      <w:ind w:left="-900"/>
    </w:pPr>
    <w:rPr>
      <w:sz w:val="22"/>
      <w:lang w:val="tr-TR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GvdeMetni"/>
  </w:style>
  <w:style w:type="paragraph" w:styleId="BalonMetni">
    <w:name w:val="Balloon Text"/>
    <w:basedOn w:val="Normal"/>
    <w:link w:val="BalonMetniChar"/>
    <w:uiPriority w:val="99"/>
    <w:semiHidden/>
    <w:unhideWhenUsed/>
    <w:rsid w:val="00F02EE8"/>
    <w:rPr>
      <w:rFonts w:ascii="Segoe UI" w:hAnsi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02EE8"/>
    <w:rPr>
      <w:rFonts w:ascii="Segoe UI" w:hAnsi="Segoe UI" w:cs="Segoe UI"/>
      <w:sz w:val="18"/>
      <w:szCs w:val="18"/>
      <w:lang w:val="en-US" w:eastAsia="zh-CN"/>
    </w:rPr>
  </w:style>
  <w:style w:type="paragraph" w:styleId="AltBilgi">
    <w:name w:val="footer"/>
    <w:basedOn w:val="Normal"/>
    <w:link w:val="AltBilgiChar"/>
    <w:uiPriority w:val="99"/>
    <w:unhideWhenUsed/>
    <w:rsid w:val="00475B0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475B06"/>
    <w:rPr>
      <w:lang w:val="en-US" w:eastAsia="zh-CN"/>
    </w:rPr>
  </w:style>
  <w:style w:type="paragraph" w:styleId="Dzeltme">
    <w:name w:val="Revision"/>
    <w:hidden/>
    <w:uiPriority w:val="99"/>
    <w:semiHidden/>
    <w:rsid w:val="00EF6C84"/>
    <w:rPr>
      <w:lang w:val="en-US" w:eastAsia="zh-CN"/>
    </w:rPr>
  </w:style>
  <w:style w:type="table" w:styleId="TabloKlavuzu">
    <w:name w:val="Table Grid"/>
    <w:basedOn w:val="NormalTablo"/>
    <w:uiPriority w:val="59"/>
    <w:rsid w:val="00BA0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726198"/>
    <w:rPr>
      <w:color w:val="0563C1"/>
      <w:u w:val="single"/>
    </w:rPr>
  </w:style>
  <w:style w:type="character" w:styleId="zmlenmeyenBahsetme">
    <w:name w:val="Unresolved Mention"/>
    <w:uiPriority w:val="99"/>
    <w:semiHidden/>
    <w:unhideWhenUsed/>
    <w:rsid w:val="00726198"/>
    <w:rPr>
      <w:color w:val="605E5C"/>
      <w:shd w:val="clear" w:color="auto" w:fill="E1DFDD"/>
    </w:rPr>
  </w:style>
  <w:style w:type="character" w:customStyle="1" w:styleId="stBilgiChar">
    <w:name w:val="Üst Bilgi Char"/>
    <w:link w:val="stBilgi"/>
    <w:rsid w:val="00737E38"/>
    <w:rPr>
      <w:sz w:val="24"/>
      <w:lang w:val="en-US" w:eastAsia="zh-CN"/>
    </w:rPr>
  </w:style>
  <w:style w:type="paragraph" w:styleId="AralkYok">
    <w:name w:val="No Spacing"/>
    <w:link w:val="AralkYokChar"/>
    <w:uiPriority w:val="1"/>
    <w:qFormat/>
    <w:rsid w:val="00737E38"/>
    <w:rPr>
      <w:rFonts w:ascii="Calibri" w:eastAsia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737E38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zkontrol@karabuk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CD2FD-784E-4787-84A8-AF713C5AD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1</Words>
  <Characters>3374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.E.Ü</vt:lpstr>
      <vt:lpstr>D.E.Ü</vt:lpstr>
    </vt:vector>
  </TitlesOfParts>
  <Company/>
  <LinksUpToDate>false</LinksUpToDate>
  <CharactersWithSpaces>3958</CharactersWithSpaces>
  <SharedDoc>false</SharedDoc>
  <HLinks>
    <vt:vector size="6" baseType="variant">
      <vt:variant>
        <vt:i4>3866688</vt:i4>
      </vt:variant>
      <vt:variant>
        <vt:i4>70</vt:i4>
      </vt:variant>
      <vt:variant>
        <vt:i4>0</vt:i4>
      </vt:variant>
      <vt:variant>
        <vt:i4>5</vt:i4>
      </vt:variant>
      <vt:variant>
        <vt:lpwstr>mailto:tezkontrol@karabuk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E.Ü</dc:title>
  <dc:subject/>
  <dc:creator>FILIZ INCEDERE</dc:creator>
  <cp:keywords/>
  <cp:lastModifiedBy>Enfal TELLALOĞLU</cp:lastModifiedBy>
  <cp:revision>2</cp:revision>
  <cp:lastPrinted>2023-02-20T08:55:00Z</cp:lastPrinted>
  <dcterms:created xsi:type="dcterms:W3CDTF">2023-05-02T07:51:00Z</dcterms:created>
  <dcterms:modified xsi:type="dcterms:W3CDTF">2023-05-02T07:51:00Z</dcterms:modified>
</cp:coreProperties>
</file>